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4EE9" w:rsidRDefault="00924EE9" w:rsidP="00924EE9"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1"/>
        <w:gridCol w:w="3021"/>
      </w:tblGrid>
      <w:tr w:rsidR="00924EE9" w:rsidTr="00372942">
        <w:tc>
          <w:tcPr>
            <w:tcW w:w="3021" w:type="dxa"/>
          </w:tcPr>
          <w:p w:rsidR="00924EE9" w:rsidRPr="00E014E6" w:rsidRDefault="00924EE9" w:rsidP="00372942">
            <w:pPr>
              <w:rPr>
                <w:b/>
              </w:rPr>
            </w:pPr>
            <w:r w:rsidRPr="00E014E6">
              <w:rPr>
                <w:b/>
              </w:rPr>
              <w:t>Vpisna številka</w:t>
            </w:r>
          </w:p>
        </w:tc>
        <w:tc>
          <w:tcPr>
            <w:tcW w:w="3021" w:type="dxa"/>
          </w:tcPr>
          <w:p w:rsidR="00924EE9" w:rsidRPr="00E014E6" w:rsidRDefault="00924EE9" w:rsidP="00372942">
            <w:pPr>
              <w:rPr>
                <w:b/>
              </w:rPr>
            </w:pPr>
            <w:r w:rsidRPr="00E014E6">
              <w:rPr>
                <w:b/>
              </w:rPr>
              <w:t>Točke/100t</w:t>
            </w:r>
          </w:p>
        </w:tc>
      </w:tr>
      <w:tr w:rsidR="00924EE9" w:rsidTr="00372942">
        <w:tc>
          <w:tcPr>
            <w:tcW w:w="3021" w:type="dxa"/>
          </w:tcPr>
          <w:p w:rsidR="00924EE9" w:rsidRDefault="00924EE9" w:rsidP="00372942">
            <w:r>
              <w:t>K1017168</w:t>
            </w:r>
          </w:p>
        </w:tc>
        <w:tc>
          <w:tcPr>
            <w:tcW w:w="3021" w:type="dxa"/>
          </w:tcPr>
          <w:p w:rsidR="00924EE9" w:rsidRDefault="00924EE9" w:rsidP="00372942">
            <w:r>
              <w:t>99</w:t>
            </w:r>
          </w:p>
        </w:tc>
      </w:tr>
      <w:tr w:rsidR="00924EE9" w:rsidTr="00372942">
        <w:tc>
          <w:tcPr>
            <w:tcW w:w="3021" w:type="dxa"/>
          </w:tcPr>
          <w:p w:rsidR="00924EE9" w:rsidRDefault="00924EE9" w:rsidP="00372942">
            <w:r>
              <w:t>K1019522</w:t>
            </w:r>
          </w:p>
        </w:tc>
        <w:tc>
          <w:tcPr>
            <w:tcW w:w="3021" w:type="dxa"/>
          </w:tcPr>
          <w:p w:rsidR="00924EE9" w:rsidRDefault="00924EE9" w:rsidP="00372942">
            <w:r>
              <w:t>84</w:t>
            </w:r>
          </w:p>
        </w:tc>
      </w:tr>
      <w:tr w:rsidR="00924EE9" w:rsidTr="00372942">
        <w:tc>
          <w:tcPr>
            <w:tcW w:w="3021" w:type="dxa"/>
          </w:tcPr>
          <w:p w:rsidR="00924EE9" w:rsidRDefault="00924EE9" w:rsidP="00372942">
            <w:r>
              <w:t>K1018080</w:t>
            </w:r>
          </w:p>
        </w:tc>
        <w:tc>
          <w:tcPr>
            <w:tcW w:w="3021" w:type="dxa"/>
          </w:tcPr>
          <w:p w:rsidR="00924EE9" w:rsidRDefault="00924EE9" w:rsidP="00372942">
            <w:r>
              <w:t>82</w:t>
            </w:r>
          </w:p>
        </w:tc>
      </w:tr>
      <w:tr w:rsidR="00924EE9" w:rsidTr="00372942">
        <w:tc>
          <w:tcPr>
            <w:tcW w:w="3021" w:type="dxa"/>
          </w:tcPr>
          <w:p w:rsidR="00924EE9" w:rsidRDefault="00516D49" w:rsidP="00372942">
            <w:r>
              <w:t>K1019724</w:t>
            </w:r>
          </w:p>
        </w:tc>
        <w:tc>
          <w:tcPr>
            <w:tcW w:w="3021" w:type="dxa"/>
          </w:tcPr>
          <w:p w:rsidR="00924EE9" w:rsidRDefault="00924EE9" w:rsidP="00372942">
            <w:r>
              <w:t>81</w:t>
            </w:r>
          </w:p>
        </w:tc>
      </w:tr>
      <w:tr w:rsidR="00924EE9" w:rsidTr="00372942">
        <w:tc>
          <w:tcPr>
            <w:tcW w:w="3021" w:type="dxa"/>
          </w:tcPr>
          <w:p w:rsidR="00924EE9" w:rsidRDefault="00924EE9" w:rsidP="00372942">
            <w:r>
              <w:t>K1018152</w:t>
            </w:r>
          </w:p>
        </w:tc>
        <w:tc>
          <w:tcPr>
            <w:tcW w:w="3021" w:type="dxa"/>
          </w:tcPr>
          <w:p w:rsidR="00924EE9" w:rsidRDefault="00924EE9" w:rsidP="00372942">
            <w:r>
              <w:t>77</w:t>
            </w:r>
          </w:p>
        </w:tc>
      </w:tr>
      <w:tr w:rsidR="00924EE9" w:rsidTr="00372942">
        <w:tc>
          <w:tcPr>
            <w:tcW w:w="3021" w:type="dxa"/>
          </w:tcPr>
          <w:p w:rsidR="00924EE9" w:rsidRDefault="00924EE9" w:rsidP="00372942">
            <w:r>
              <w:t>K1018613</w:t>
            </w:r>
          </w:p>
        </w:tc>
        <w:tc>
          <w:tcPr>
            <w:tcW w:w="3021" w:type="dxa"/>
          </w:tcPr>
          <w:p w:rsidR="00924EE9" w:rsidRDefault="00924EE9" w:rsidP="00372942">
            <w:r>
              <w:t>74</w:t>
            </w:r>
          </w:p>
        </w:tc>
      </w:tr>
      <w:tr w:rsidR="00924EE9" w:rsidTr="00372942">
        <w:tc>
          <w:tcPr>
            <w:tcW w:w="3021" w:type="dxa"/>
          </w:tcPr>
          <w:p w:rsidR="00924EE9" w:rsidRDefault="00924EE9" w:rsidP="00372942">
            <w:r>
              <w:t>K1019553</w:t>
            </w:r>
          </w:p>
        </w:tc>
        <w:tc>
          <w:tcPr>
            <w:tcW w:w="3021" w:type="dxa"/>
          </w:tcPr>
          <w:p w:rsidR="00924EE9" w:rsidRDefault="00924EE9" w:rsidP="00372942">
            <w:r>
              <w:t>72</w:t>
            </w:r>
          </w:p>
        </w:tc>
      </w:tr>
      <w:tr w:rsidR="00924EE9" w:rsidTr="00372942">
        <w:tc>
          <w:tcPr>
            <w:tcW w:w="3021" w:type="dxa"/>
          </w:tcPr>
          <w:p w:rsidR="00924EE9" w:rsidRDefault="00924EE9" w:rsidP="00372942">
            <w:r>
              <w:t>K1019498</w:t>
            </w:r>
          </w:p>
        </w:tc>
        <w:tc>
          <w:tcPr>
            <w:tcW w:w="3021" w:type="dxa"/>
          </w:tcPr>
          <w:p w:rsidR="00924EE9" w:rsidRDefault="00924EE9" w:rsidP="00372942">
            <w:r>
              <w:t>66</w:t>
            </w:r>
          </w:p>
        </w:tc>
      </w:tr>
      <w:tr w:rsidR="00924EE9" w:rsidTr="00372942">
        <w:tc>
          <w:tcPr>
            <w:tcW w:w="3021" w:type="dxa"/>
          </w:tcPr>
          <w:p w:rsidR="00924EE9" w:rsidRDefault="00924EE9" w:rsidP="00372942">
            <w:r>
              <w:t>K1018309</w:t>
            </w:r>
          </w:p>
        </w:tc>
        <w:tc>
          <w:tcPr>
            <w:tcW w:w="3021" w:type="dxa"/>
          </w:tcPr>
          <w:p w:rsidR="00924EE9" w:rsidRDefault="00924EE9" w:rsidP="00372942">
            <w:r>
              <w:t>59</w:t>
            </w:r>
          </w:p>
        </w:tc>
      </w:tr>
      <w:tr w:rsidR="00924EE9" w:rsidTr="00372942">
        <w:tc>
          <w:tcPr>
            <w:tcW w:w="3021" w:type="dxa"/>
          </w:tcPr>
          <w:p w:rsidR="00924EE9" w:rsidRDefault="00924EE9" w:rsidP="00372942">
            <w:r>
              <w:t>K1020003</w:t>
            </w:r>
          </w:p>
        </w:tc>
        <w:tc>
          <w:tcPr>
            <w:tcW w:w="3021" w:type="dxa"/>
          </w:tcPr>
          <w:p w:rsidR="00924EE9" w:rsidRDefault="00924EE9" w:rsidP="00372942">
            <w:r>
              <w:t>55</w:t>
            </w:r>
          </w:p>
        </w:tc>
      </w:tr>
      <w:tr w:rsidR="00924EE9" w:rsidTr="00372942">
        <w:tc>
          <w:tcPr>
            <w:tcW w:w="3021" w:type="dxa"/>
          </w:tcPr>
          <w:p w:rsidR="00924EE9" w:rsidRDefault="00924EE9" w:rsidP="00372942">
            <w:r>
              <w:t>K1018512</w:t>
            </w:r>
          </w:p>
        </w:tc>
        <w:tc>
          <w:tcPr>
            <w:tcW w:w="3021" w:type="dxa"/>
          </w:tcPr>
          <w:p w:rsidR="00924EE9" w:rsidRDefault="00924EE9" w:rsidP="00372942">
            <w:r>
              <w:t>55</w:t>
            </w:r>
          </w:p>
        </w:tc>
      </w:tr>
    </w:tbl>
    <w:p w:rsidR="00924EE9" w:rsidRDefault="00924EE9" w:rsidP="00924EE9"/>
    <w:p w:rsidR="00924EE9" w:rsidRDefault="00924EE9" w:rsidP="00924EE9">
      <w:r>
        <w:t>Vpogl</w:t>
      </w:r>
      <w:r w:rsidR="00CE39D4">
        <w:t>ed kolokvija je možen v torek, 6</w:t>
      </w:r>
      <w:r>
        <w:t>.12.2022 med 10-11h in v petek, 9.12.2022 med 9-10 h (D1-415).</w:t>
      </w:r>
    </w:p>
    <w:p w:rsidR="00136A33" w:rsidRDefault="00136A33"/>
    <w:sectPr w:rsidR="00136A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MDAzMDQ0MjO1MDZU0lEKTi0uzszPAykwqgUA5EdYriwAAAA="/>
  </w:docVars>
  <w:rsids>
    <w:rsidRoot w:val="00924EE9"/>
    <w:rsid w:val="00096FFA"/>
    <w:rsid w:val="000D4B0A"/>
    <w:rsid w:val="00136A33"/>
    <w:rsid w:val="00372156"/>
    <w:rsid w:val="003B6947"/>
    <w:rsid w:val="003E09BC"/>
    <w:rsid w:val="00516D49"/>
    <w:rsid w:val="00554AA4"/>
    <w:rsid w:val="0059399C"/>
    <w:rsid w:val="005B2217"/>
    <w:rsid w:val="005D4321"/>
    <w:rsid w:val="00614AE2"/>
    <w:rsid w:val="006A6A07"/>
    <w:rsid w:val="00737469"/>
    <w:rsid w:val="007A07A1"/>
    <w:rsid w:val="0089409C"/>
    <w:rsid w:val="00924EE9"/>
    <w:rsid w:val="00A029D7"/>
    <w:rsid w:val="00A15F33"/>
    <w:rsid w:val="00A1669E"/>
    <w:rsid w:val="00A938CE"/>
    <w:rsid w:val="00BC7F2E"/>
    <w:rsid w:val="00C35490"/>
    <w:rsid w:val="00C51DA4"/>
    <w:rsid w:val="00C82902"/>
    <w:rsid w:val="00CE39D4"/>
    <w:rsid w:val="00D32D7B"/>
    <w:rsid w:val="00E02437"/>
    <w:rsid w:val="00EA1B38"/>
    <w:rsid w:val="00EF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0034D79-6DD6-4487-8F86-ED05E3CCF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4EE9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4E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ca Pantić</dc:creator>
  <cp:keywords/>
  <dc:description/>
  <cp:lastModifiedBy>Mateja Mlakar</cp:lastModifiedBy>
  <cp:revision>2</cp:revision>
  <dcterms:created xsi:type="dcterms:W3CDTF">2022-12-05T09:01:00Z</dcterms:created>
  <dcterms:modified xsi:type="dcterms:W3CDTF">2022-12-05T09:01:00Z</dcterms:modified>
</cp:coreProperties>
</file>